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cover-letter"/>
    <w:p>
      <w:pPr>
        <w:pStyle w:val="Heading1"/>
      </w:pPr>
      <w:r>
        <w:t xml:space="preserve">Cover Letter</w:t>
      </w:r>
    </w:p>
    <w:p>
      <w:pPr>
        <w:pStyle w:val="FirstParagraph"/>
      </w:pPr>
      <w:r>
        <w:rPr>
          <w:bCs/>
          <w:b/>
        </w:rPr>
        <w:t xml:space="preserve">Mr. Ahmed Ben Youssef</w:t>
      </w:r>
      <w:r>
        <w:br/>
      </w:r>
      <w:r>
        <w:t xml:space="preserve">54 Rue des Moulins</w:t>
      </w:r>
      <w:r>
        <w:br/>
      </w:r>
      <w:r>
        <w:t xml:space="preserve">Bab Ezzouar, Algiers, Algeria</w:t>
      </w:r>
      <w:r>
        <w:br/>
      </w:r>
      <w:r>
        <w:t xml:space="preserve">+213 555 123 456</w:t>
      </w:r>
      <w:r>
        <w:br/>
      </w:r>
      <w:r>
        <w:t xml:space="preserve">ahmed.benyoussef@email.com</w:t>
      </w:r>
    </w:p>
    <w:p>
      <w:pPr>
        <w:pStyle w:val="BodyText"/>
      </w:pPr>
      <w:r>
        <w:t xml:space="preserve">April 5, 2024</w:t>
      </w:r>
    </w:p>
    <w:p>
      <w:pPr>
        <w:pStyle w:val="BodyText"/>
      </w:pPr>
      <w:r>
        <w:rPr>
          <w:bCs/>
          <w:b/>
        </w:rPr>
        <w:t xml:space="preserve">Hiring Manager</w:t>
      </w:r>
      <w:r>
        <w:br/>
      </w:r>
      <w:r>
        <w:t xml:space="preserve">National Telecommunications Company of Algeria (SONATEL)</w:t>
      </w:r>
      <w:r>
        <w:br/>
      </w:r>
      <w:r>
        <w:t xml:space="preserve">123 Avenue de la Liberté</w:t>
      </w:r>
      <w:r>
        <w:br/>
      </w:r>
      <w:r>
        <w:t xml:space="preserve">Algiers, Algeria</w:t>
      </w:r>
    </w:p>
    <w:bookmarkStart w:id="20" w:name="dear-hiring-manager"/>
    <w:p>
      <w:pPr>
        <w:pStyle w:val="Heading2"/>
      </w:pPr>
      <w:r>
        <w:t xml:space="preserve">Dear Hiring Manager,</w:t>
      </w:r>
    </w:p>
    <w:p>
      <w:pPr>
        <w:pStyle w:val="FirstParagraph"/>
      </w:pPr>
      <w:r>
        <w:t xml:space="preserve">I am writing to express my interest in the Telecommunication Engineer position at your esteemed organization. As a highly motivated and technically skilled professional with over five years of experience in telecommunications infrastructure development, I am eager to contribute my expertise to advance Algeria Algiers’ digital transformation initiatives. My background in designing, implementing, and maintaining communication systems aligns perfectly with the critical role of a Telecommunication Engineer in Algeria’s evolving technological landscape.</w:t>
      </w:r>
    </w:p>
    <w:p>
      <w:pPr>
        <w:pStyle w:val="BodyText"/>
      </w:pPr>
      <w:r>
        <w:t xml:space="preserve">Having worked on projects ranging from 4G/5G network deployment to fiber-optic backbone expansion, I have developed a deep understanding of the challenges and opportunities unique to Algeria Algiers. The rapid growth of mobile data consumption, the demand for reliable internet connectivity, and the push for smart city infrastructure in Algiers have underscored the importance of innovative telecommunication solutions. My career has been driven by a commitment to delivering robust, scalable systems that meet these demands while adhering to international standards.</w:t>
      </w:r>
    </w:p>
    <w:p>
      <w:pPr>
        <w:pStyle w:val="BodyText"/>
      </w:pPr>
      <w:r>
        <w:t xml:space="preserve">During my tenure as a Telecommunication Engineer at Digi Algeria, I led the implementation of a 5G trial network in the capital city, which significantly improved data speeds and reduced latency for over 100,000 users. This project required meticulous planning, coordination with local authorities, and collaboration with international vendors to ensure compliance with Algeria’s regulatory framework. The success of this initiative not only enhanced customer satisfaction but also positioned Digi Algeria as a leader in next-generation connectivity in Algiers.</w:t>
      </w:r>
    </w:p>
    <w:p>
      <w:pPr>
        <w:pStyle w:val="BodyText"/>
      </w:pPr>
      <w:r>
        <w:t xml:space="preserve">In addition to my technical skills, I possess strong problem-solving abilities and a proactive approach to addressing complex challenges. For instance, while working on a fiber-optic expansion project in the Casbah district of Algiers, I identified inefficiencies in the existing network topology and proposed a reconfiguration that reduced signal loss by 30%. This solution required close collaboration with community stakeholders to minimize disruptions during installation, demonstrating my ability to balance technical excellence with social responsibility.</w:t>
      </w:r>
    </w:p>
    <w:p>
      <w:pPr>
        <w:pStyle w:val="BodyText"/>
      </w:pPr>
      <w:r>
        <w:t xml:space="preserve">The significance of the Telecommunication Engineer role in Algeria Algiers cannot be overstated. As the country continues to invest in digital infrastructure, professionals who understand both the technical and cultural nuances of this region are essential. My experience working with diverse teams, coupled with my fluency in Arabic and French, enables me to navigate the unique requirements of Algeria’s telecommunication sector effectively. I am particularly passionate about leveraging technology to bridge the digital divide and empower underserved communities across Algiers.</w:t>
      </w:r>
    </w:p>
    <w:p>
      <w:pPr>
        <w:pStyle w:val="BodyText"/>
      </w:pPr>
      <w:r>
        <w:t xml:space="preserve">What sets me apart is my dedication to continuous learning and adaptability in a fast-paced industry. I have completed certifications in network security, satellite communication systems, and project management through reputable institutions such as the International Telecommunication Union (ITU) and the Algerian Institute of Telecommunications. These qualifications have equipped me with the tools to stay ahead of emerging trends, such as the integration of AI-driven analytics in network optimization and the deployment of low-earth-orbit (LEO) satellites for rural connectivity.</w:t>
      </w:r>
    </w:p>
    <w:p>
      <w:pPr>
        <w:pStyle w:val="BodyText"/>
      </w:pPr>
      <w:r>
        <w:t xml:space="preserve">In Algeria Algiers, where urbanization is accelerating and digital adoption is gaining momentum, a Telecommunication Engineer plays a pivotal role in shaping the future. I am particularly drawn to your organization’s vision of creating a connected nation through cutting-edge solutions. I am confident that my technical expertise, combined with my passion for innovation, will enable me to contribute meaningfully to your team. Whether it’s optimizing existing networks, troubleshooting complex issues, or exploring new technologies, I approach every challenge with precision and a results-oriented mindset.</w:t>
      </w:r>
    </w:p>
    <w:p>
      <w:pPr>
        <w:pStyle w:val="BodyText"/>
      </w:pPr>
      <w:r>
        <w:t xml:space="preserve">Thank you for considering my application. I would be honored to discuss how my skills and experiences align with the goals of your organization. Please feel free to contact me at +213 555 123 456 or via email at ahmed.benyoussef@email.com to arrange a convenient time for an interview. I look forward to the opportunity to contribute to the continued success of your company and the broader telecommunication ecosystem in Algeria Algiers.</w:t>
      </w:r>
    </w:p>
    <w:p>
      <w:pPr>
        <w:pStyle w:val="BodyText"/>
      </w:pPr>
      <w:r>
        <w:t xml:space="preserve">Sincerely,</w:t>
      </w:r>
    </w:p>
    <w:p>
      <w:pPr>
        <w:pStyle w:val="BodyText"/>
      </w:pPr>
      <w:r>
        <w:rPr>
          <w:bCs/>
          <w:b/>
        </w:rPr>
        <w:t xml:space="preserve">Ahmed Ben Youssef</w:t>
      </w:r>
      <w:r>
        <w:br/>
      </w:r>
      <w:r>
        <w:t xml:space="preserve">Telecommunication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5-12-11T15:07:50Z</dcterms:created>
  <dcterms:modified xsi:type="dcterms:W3CDTF">2025-12-11T15:07:50Z</dcterms:modified>
</cp:coreProperties>
</file>

<file path=docProps/custom.xml><?xml version="1.0" encoding="utf-8"?>
<Properties xmlns="http://schemas.openxmlformats.org/officeDocument/2006/custom-properties" xmlns:vt="http://schemas.openxmlformats.org/officeDocument/2006/docPropsVTypes"/>
</file>